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ew Talisman Gold Mine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42"/>
        <w:gridCol w:w="568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3 189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S Black &amp; Co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ewtalismangoldmin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EAC89C5" w:rsidR="00661C78" w:rsidRDefault="00B37235">
      <w:r>
        <w:rPr>
          <w:noProof/>
        </w:rPr>
        <w:drawing>
          <wp:inline distT="0" distB="0" distL="0" distR="0" wp14:anchorId="683B308F" wp14:editId="23EDA3A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B37235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</Words>
  <Characters>219</Characters>
  <Application>Microsoft Office Word</Application>
  <DocSecurity>0</DocSecurity>
  <Lines>1</Lines>
  <Paragraphs>1</Paragraphs>
  <ScaleCrop>false</ScaleCrop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8:00Z</dcterms:modified>
</cp:coreProperties>
</file>